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400175" cy="923925"/>
            <wp:effectExtent l="19050" t="0" r="9525" b="0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ATION FOR MAY/AUGUST 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 FOR BACHELOR OF SCIENCE IN COMPUTER SCIENCE/BACHELOR OFBUSINESS IN INFORMATION TECHNOLOGY</w:t>
      </w:r>
    </w:p>
    <w:p>
      <w:pPr>
        <w:pStyle w:val="1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CS 102 OBJECT-ORIENTED PROGRAMMING</w:t>
      </w:r>
    </w:p>
    <w:p>
      <w:pPr>
        <w:pBdr>
          <w:bottom w:val="single" w:color="auto" w:sz="12" w:space="1"/>
        </w:pBdr>
        <w:tabs>
          <w:tab w:val="left" w:pos="679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  AUGUST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TIME: 2 HOURS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NOT permitted to write on the examination paper during Exam time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PLEASE</w:t>
      </w:r>
      <w:r>
        <w:rPr>
          <w:rFonts w:ascii="Times New Roman" w:hAnsi="Times New Roman"/>
        </w:rPr>
        <w:t xml:space="preserve"> start the answer to EACH question on a NEW PAGE. 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your phone(s) switched off at the front of the examination room and NOT on your person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ALL bags and caps at the front of the examination room and DO NOT refer to ANY unauthorized material before or during the course of the examination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ALWAYS show your working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Marks indicated in parenthesis i.e. ( ) will be awarded for clear and logical answers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Write your REGISTRATION No. clearly on the answer booklet(s)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For the Questions, write the number of the question on the answer booklet(s) in the order you answered them.</w:t>
      </w:r>
    </w:p>
    <w:p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en-GB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en-GB"/>
        </w:rPr>
        <w:t>Write your REGISTRATION No. clearly on the answer booklet(s).</w:t>
      </w:r>
    </w:p>
    <w:p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ONLY ALLOWED to leave the exam room 30minutes to the end of the Exam.</w:t>
      </w:r>
    </w:p>
    <w:p>
      <w:pPr>
        <w:keepNext/>
        <w:spacing w:after="0" w:line="240" w:lineRule="auto"/>
        <w:ind w:left="1080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en-GB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t>SECTION A (Compulsory-Answer All Question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ONE (30 MARKS)</w:t>
      </w:r>
    </w:p>
    <w:p>
      <w:pPr>
        <w:pStyle w:val="12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Define the following terms as used in Java and give an example to demonstrate your understanding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2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cal variable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>
      <w:pPr>
        <w:pStyle w:val="12"/>
        <w:numPr>
          <w:ilvl w:val="2"/>
          <w:numId w:val="2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c Variable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>
      <w:pPr>
        <w:pStyle w:val="12"/>
        <w:numPr>
          <w:ilvl w:val="2"/>
          <w:numId w:val="2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nstance Variable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>
      <w:pPr>
        <w:pStyle w:val="12"/>
        <w:numPr>
          <w:ilvl w:val="2"/>
          <w:numId w:val="2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Class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>
      <w:pPr>
        <w:pStyle w:val="12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whether each of the following is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rue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 xml:space="preserve">. If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>, explain why.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Input of </w:t>
      </w:r>
      <w:r>
        <w:rPr>
          <w:rFonts w:ascii="Times New Roman" w:hAnsi="Times New Roman" w:cs="Times New Roman"/>
          <w:sz w:val="24"/>
          <w:szCs w:val="24"/>
        </w:rPr>
        <w:t xml:space="preserve">Variable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can be done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wo ways. At design time and at run time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(1mark) 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The name of a package must be similar to the name of a project in Java in order for it to work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terpreter and compiler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do the same function in a </w:t>
      </w:r>
      <w:r>
        <w:rPr>
          <w:rFonts w:ascii="Times New Roman" w:hAnsi="Times New Roman" w:cs="Times New Roman"/>
          <w:sz w:val="24"/>
          <w:szCs w:val="24"/>
        </w:rPr>
        <w:t>text-editor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If a class or method does not specify an access modifier then it is said to be using default </w:t>
      </w:r>
      <w:r>
        <w:rPr>
          <w:rFonts w:ascii="Times New Roman" w:hAnsi="Times New Roman" w:cs="Times New Roman"/>
          <w:sz w:val="24"/>
          <w:szCs w:val="24"/>
        </w:rPr>
        <w:t>modifier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Logical errors are normally identified by the compiler or interpreter present in any text editor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ll primitive data types can be converted to become class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s is a keyword that can be used to demonstrate inheritance between a class and an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packag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at specifiers are necessary if output has to be displayed using the printf ( )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while using println( ) it is optional to use them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shd w:val="clear" w:color="auto" w:fill="FFFFFF"/>
        <w:spacing w:after="150" w:line="360" w:lineRule="auto"/>
        <w:ind w:left="709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bookmarkStart w:id="0" w:name="_GoBack"/>
      <w:bookmarkEnd w:id="0"/>
    </w:p>
    <w:p>
      <w:pPr>
        <w:pStyle w:val="12"/>
        <w:numPr>
          <w:ilvl w:val="0"/>
          <w:numId w:val="4"/>
        </w:numPr>
        <w:shd w:val="clear" w:color="auto" w:fill="FFFFFF"/>
        <w:spacing w:after="150" w:line="360" w:lineRule="auto"/>
        <w:ind w:left="709" w:hanging="283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Study the program below and answer the questions that follow</w:t>
      </w:r>
    </w:p>
    <w:p>
      <w:pPr>
        <w:pStyle w:val="12"/>
        <w:numPr>
          <w:ilvl w:val="0"/>
          <w:numId w:val="0"/>
        </w:numPr>
        <w:shd w:val="clear" w:color="auto" w:fill="FFFFFF"/>
        <w:spacing w:after="150" w:line="360" w:lineRule="auto"/>
        <w:ind w:left="426" w:leftChars="0"/>
        <w:jc w:val="both"/>
        <w:outlineLvl w:val="1"/>
        <w:rPr>
          <w:rFonts w:hint="default" w:ascii="Times New Roman" w:hAnsi="Times New Roman" w:eastAsia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import java.io.*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>class Calculator {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public int result;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public void add(int num1, int num2) {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result = num1 + num2;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System.out.println("The sum of the given numbers: " + result);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}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public void subtract(int num1, int num2) {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result = num1 - num2;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System.out.println("The difference between the given numbers: " + result);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  <w:lang w:val="en-GB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}</w:t>
      </w: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  <w:lang w:val="en-GB"/>
        </w:rPr>
        <w:t>}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>public class Extends</w:t>
      </w: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>Demo {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public static void main(String args[]) {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int number1 = 25,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number2 = 10;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MyCalculator object = new MyCalculator();</w:t>
      </w:r>
    </w:p>
    <w:p>
      <w:pPr>
        <w:spacing w:after="0" w:line="360" w:lineRule="auto"/>
        <w:ind w:left="1440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 xml:space="preserve">    object.add(number1, number2);</w:t>
      </w:r>
    </w:p>
    <w:p>
      <w:pPr>
        <w:spacing w:after="0" w:line="360" w:lineRule="auto"/>
        <w:ind w:left="1440" w:firstLine="248"/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</w:rPr>
        <w:t>object.subtract(number1, number2);</w:t>
      </w:r>
    </w:p>
    <w:p>
      <w:pPr>
        <w:spacing w:after="0" w:line="360" w:lineRule="auto"/>
        <w:ind w:left="1440" w:firstLine="248"/>
        <w:rPr>
          <w:rFonts w:hint="default" w:ascii="Times New Roman" w:hAnsi="Times New Roman" w:eastAsia="Times New Roman"/>
          <w:color w:val="273239"/>
          <w:spacing w:val="2"/>
          <w:sz w:val="24"/>
          <w:szCs w:val="24"/>
          <w:lang w:val="en-GB"/>
        </w:rPr>
      </w:pPr>
      <w:r>
        <w:rPr>
          <w:rFonts w:hint="default" w:ascii="Times New Roman" w:hAnsi="Times New Roman" w:eastAsia="Times New Roman"/>
          <w:color w:val="273239"/>
          <w:spacing w:val="2"/>
          <w:sz w:val="24"/>
          <w:szCs w:val="24"/>
          <w:lang w:val="en-GB"/>
        </w:rPr>
        <w:t>}}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utline the appropriate name to give to our file for the program above to run if we have to use any integrated development environment?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Identify the number of classes present in the program. 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State the purpose of the asterisk in import java.io.* 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>as used in the program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2marks)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utline the name of the object that has been used in the program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Identify the number of methods present in the program. 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2marks)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Name the methods that have been used in the program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Identifier all non-access modifiers that have been used in the program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lang w:val="en-GB"/>
        </w:rPr>
        <w:t>1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2"/>
          <w:numId w:val="4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utline the output of the program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 -30 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15 MARKS)</w:t>
      </w:r>
    </w:p>
    <w:p>
      <w:pPr>
        <w:numPr>
          <w:ilvl w:val="0"/>
          <w:numId w:val="5"/>
        </w:numPr>
        <w:spacing w:line="360" w:lineRule="auto"/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</w:rPr>
      </w:pP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</w:rPr>
        <w:t>Consider the following class</w:t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 xml:space="preserve"> and answer the questions that follow</w:t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</w:rPr>
        <w:t>:</w:t>
      </w:r>
    </w:p>
    <w:p>
      <w:pPr>
        <w:pStyle w:val="9"/>
        <w:keepNext w:val="0"/>
        <w:keepLines w:val="0"/>
        <w:widowControl/>
        <w:suppressLineNumbers w:val="0"/>
        <w:spacing w:before="0" w:beforeAutospacing="0" w:after="0" w:afterAutospacing="0"/>
        <w:ind w:left="450" w:right="450"/>
        <w:jc w:val="left"/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  <w:t xml:space="preserve">public class </w:t>
      </w:r>
      <w:r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>Square</w:t>
      </w:r>
      <w:r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  <w:t xml:space="preserve"> {</w:t>
      </w:r>
    </w:p>
    <w:p>
      <w:pPr>
        <w:pStyle w:val="9"/>
        <w:keepNext w:val="0"/>
        <w:keepLines w:val="0"/>
        <w:widowControl/>
        <w:suppressLineNumbers w:val="0"/>
        <w:spacing w:before="0" w:beforeAutospacing="0" w:after="0" w:afterAutospacing="0"/>
        <w:ind w:left="450" w:right="450"/>
        <w:jc w:val="left"/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  <w:t xml:space="preserve">    public static int x = 7; </w:t>
      </w:r>
    </w:p>
    <w:p>
      <w:pPr>
        <w:pStyle w:val="9"/>
        <w:keepNext w:val="0"/>
        <w:keepLines w:val="0"/>
        <w:widowControl/>
        <w:suppressLineNumbers w:val="0"/>
        <w:spacing w:before="0" w:beforeAutospacing="0" w:after="0" w:afterAutospacing="0"/>
        <w:ind w:left="450" w:right="450"/>
        <w:jc w:val="left"/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  <w:t xml:space="preserve">    public int y = 3; </w:t>
      </w:r>
    </w:p>
    <w:p>
      <w:pPr>
        <w:pStyle w:val="9"/>
        <w:keepNext w:val="0"/>
        <w:keepLines w:val="0"/>
        <w:widowControl/>
        <w:suppressLineNumbers w:val="0"/>
        <w:spacing w:before="0" w:beforeAutospacing="0" w:after="0" w:afterAutospacing="0"/>
        <w:ind w:left="450" w:right="450"/>
        <w:jc w:val="lef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i w:val="0"/>
          <w:iCs w:val="0"/>
          <w:caps w:val="0"/>
          <w:color w:val="000000"/>
          <w:spacing w:val="0"/>
          <w:sz w:val="24"/>
          <w:szCs w:val="24"/>
        </w:rPr>
        <w:t>}</w:t>
      </w:r>
    </w:p>
    <w:p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jc w:val="left"/>
        <w:rPr>
          <w:rFonts w:hint="default" w:ascii="Times New Roman" w:hAnsi="Times New Roman" w:cs="Times New Roman"/>
          <w:b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Identify </w:t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</w:rPr>
        <w:t>class variables</w:t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 xml:space="preserve"> and </w:t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</w:rPr>
        <w:t>instance variable</w:t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 xml:space="preserve">s present in the portion of the program above </w:t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i w:val="0"/>
          <w:iCs w:val="0"/>
          <w:caps w:val="0"/>
          <w:color w:val="000000"/>
          <w:spacing w:val="0"/>
          <w:sz w:val="24"/>
          <w:szCs w:val="24"/>
          <w:lang w:val="en-GB"/>
        </w:rPr>
        <w:t>(2marks)</w:t>
      </w:r>
    </w:p>
    <w:p>
      <w:pPr>
        <w:pStyle w:val="12"/>
        <w:numPr>
          <w:ilvl w:val="0"/>
          <w:numId w:val="5"/>
        </w:numPr>
        <w:spacing w:after="160" w:line="360" w:lineRule="auto"/>
        <w:ind w:left="0" w:leftChars="0" w:firstLine="0" w:firstLineChars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>Explain two differences between a class and constructor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 xml:space="preserve">(4marks) </w:t>
      </w:r>
    </w:p>
    <w:p>
      <w:pPr>
        <w:pStyle w:val="12"/>
        <w:numPr>
          <w:ilvl w:val="0"/>
          <w:numId w:val="5"/>
        </w:numPr>
        <w:spacing w:after="160" w:line="360" w:lineRule="auto"/>
        <w:ind w:left="0" w:leftChars="0" w:firstLine="0" w:firstLine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whether the following is an identifier, a keyword or invalid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9marks)</w:t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print</w:t>
      </w:r>
      <w:r>
        <w:rPr>
          <w:rFonts w:ascii="Times New Roman" w:hAnsi="Times New Roman" w:cs="Times New Roman"/>
          <w:sz w:val="24"/>
          <w:szCs w:val="24"/>
        </w:rPr>
        <w:t>_123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_</w:t>
      </w:r>
      <w:r>
        <w:rPr>
          <w:rFonts w:ascii="Times New Roman" w:hAnsi="Times New Roman" w:cs="Times New Roman"/>
          <w:sz w:val="24"/>
          <w:szCs w:val="24"/>
        </w:rPr>
        <w:t xml:space="preserve">.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sum.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marks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ina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t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syste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irstnumb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_</w:t>
      </w:r>
      <w:r>
        <w:rPr>
          <w:rFonts w:ascii="Times New Roman" w:hAnsi="Times New Roman" w:cs="Times New Roman"/>
          <w:sz w:val="24"/>
          <w:szCs w:val="24"/>
        </w:rPr>
        <w:t>marks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_12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6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-of-vehicles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15 MARKS)</w:t>
      </w:r>
    </w:p>
    <w:p>
      <w:pPr>
        <w:pStyle w:val="12"/>
        <w:numPr>
          <w:ilvl w:val="0"/>
          <w:numId w:val="7"/>
        </w:numPr>
        <w:spacing w:line="360" w:lineRule="auto"/>
        <w:ind w:left="851" w:hanging="284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Use the diagram below to </w:t>
      </w:r>
      <w:r>
        <w:rPr>
          <w:rFonts w:ascii="Times New Roman" w:hAnsi="Times New Roman" w:cs="Times New Roman"/>
          <w:sz w:val="24"/>
          <w:szCs w:val="24"/>
        </w:rPr>
        <w:t xml:space="preserve">identify the appropriate object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that can be used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identify the errors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p>
      <w:pPr>
        <w:pStyle w:val="12"/>
        <w:spacing w:line="360" w:lineRule="auto"/>
        <w:ind w:left="851"/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>
            <wp:extent cx="5732145" cy="2202180"/>
            <wp:effectExtent l="0" t="0" r="190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de a number by zer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(1mark).               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ing and Writing of fil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(1mark).  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an array handles a bigger size that it can handl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.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match of class name in a progra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.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object that does not have valu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.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match of datatypes in a variable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.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</w:p>
    <w:p>
      <w:pPr>
        <w:pStyle w:val="12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the programs below and in each identify the </w:t>
      </w:r>
      <w:r>
        <w:rPr>
          <w:rFonts w:ascii="Times New Roman" w:hAnsi="Times New Roman" w:cs="Times New Roman"/>
          <w:b/>
          <w:sz w:val="24"/>
          <w:szCs w:val="24"/>
        </w:rPr>
        <w:t>type of constructor</w:t>
      </w:r>
      <w:r>
        <w:rPr>
          <w:rFonts w:ascii="Times New Roman" w:hAnsi="Times New Roman" w:cs="Times New Roman"/>
          <w:sz w:val="24"/>
          <w:szCs w:val="24"/>
        </w:rPr>
        <w:t xml:space="preserve"> that has been used and give the reason for your answer.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eachers</w:t>
      </w:r>
      <w:r>
        <w:rPr>
          <w:rFonts w:ascii="Times New Roman" w:hAnsi="Times New Roman" w:cs="Times New Roman"/>
          <w:sz w:val="24"/>
          <w:szCs w:val="24"/>
        </w:rPr>
        <w:t>{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int y;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eachers</w:t>
      </w:r>
      <w:r>
        <w:rPr>
          <w:rFonts w:ascii="Times New Roman" w:hAnsi="Times New Roman" w:cs="Times New Roman"/>
          <w:sz w:val="24"/>
          <w:szCs w:val="24"/>
        </w:rPr>
        <w:t>(int z ) {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y= z;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}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marks)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lass ConsDemo {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public static void main(String args[ ]) {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Teachers </w:t>
      </w:r>
      <w:r>
        <w:rPr>
          <w:rFonts w:ascii="Times New Roman" w:hAnsi="Times New Roman" w:cs="Times New Roman"/>
          <w:sz w:val="24"/>
          <w:szCs w:val="24"/>
        </w:rPr>
        <w:t xml:space="preserve">t1 = new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eachers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);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Teachers </w:t>
      </w:r>
      <w:r>
        <w:rPr>
          <w:rFonts w:ascii="Times New Roman" w:hAnsi="Times New Roman" w:cs="Times New Roman"/>
          <w:sz w:val="24"/>
          <w:szCs w:val="24"/>
        </w:rPr>
        <w:t xml:space="preserve">t2 = new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eachers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);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}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marks)</w:t>
      </w:r>
    </w:p>
    <w:p>
      <w:pPr>
        <w:pStyle w:val="12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clas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Students</w:t>
      </w:r>
      <w:r>
        <w:rPr>
          <w:rFonts w:ascii="Times New Roman" w:hAnsi="Times New Roman" w:cs="Times New Roman"/>
          <w:sz w:val="24"/>
          <w:szCs w:val="24"/>
        </w:rPr>
        <w:t>{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String java;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Students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) {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java = “Welcome to java class”;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}</w:t>
      </w:r>
    </w:p>
    <w:p>
      <w:pPr>
        <w:pStyle w:val="12"/>
        <w:spacing w:line="36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15 MARKS)</w:t>
      </w:r>
    </w:p>
    <w:p>
      <w:pPr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y the program below and answer the questions that follow:</w:t>
      </w:r>
    </w:p>
    <w:p>
      <w:pPr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lass Product {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 String name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 double price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 int quantity;</w:t>
      </w:r>
    </w:p>
    <w:p>
      <w:pPr>
        <w:pStyle w:val="12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String getName() {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name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void setName(String name) {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.name = name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>
      <w:pPr>
        <w:pStyle w:val="12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double getPrice() {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price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>
      <w:pPr>
        <w:pStyle w:val="12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void setPrice(double price) {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.price = price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int getQuantity() {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quantity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void setQuantity(int quantity) {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.quantity = quantity;</w:t>
      </w:r>
    </w:p>
    <w:p>
      <w:pPr>
        <w:pStyle w:val="12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0" w:leftChars="0"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}</w:t>
      </w:r>
    </w:p>
    <w:p>
      <w:pPr>
        <w:pStyle w:val="12"/>
        <w:numPr>
          <w:ilvl w:val="0"/>
          <w:numId w:val="10"/>
        </w:numPr>
        <w:tabs>
          <w:tab w:val="left" w:pos="851"/>
          <w:tab w:val="clear" w:pos="425"/>
        </w:tabs>
        <w:spacing w:line="360" w:lineRule="auto"/>
        <w:ind w:left="425" w:leftChars="0" w:hanging="65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State  four types of user defined methods used in java.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0"/>
          <w:numId w:val="10"/>
        </w:numPr>
        <w:tabs>
          <w:tab w:val="left" w:pos="851"/>
          <w:tab w:val="clear" w:pos="425"/>
        </w:tabs>
        <w:spacing w:line="360" w:lineRule="auto"/>
        <w:ind w:left="425" w:leftChars="0" w:hanging="65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rom your answer in i state the specific user defined method that has been used in 5,8,11,14,17,20  and explain the reason for your answer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 xml:space="preserve">11 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2"/>
        <w:tabs>
          <w:tab w:val="left" w:pos="85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hd w:val="clear" w:color="auto" w:fill="FFFFFF"/>
        <w:spacing w:after="150" w:line="360" w:lineRule="auto"/>
        <w:outlineLvl w:val="1"/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shd w:val="clear" w:color="auto" w:fill="FFFFFF"/>
        <w:spacing w:after="150" w:line="360" w:lineRule="auto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QUESTION FIVE (15MARKS)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>
      <w:pPr>
        <w:pStyle w:val="12"/>
        <w:numPr>
          <w:ilvl w:val="0"/>
          <w:numId w:val="11"/>
        </w:numPr>
        <w:tabs>
          <w:tab w:val="left" w:pos="851"/>
        </w:tabs>
        <w:spacing w:line="360" w:lineRule="auto"/>
        <w:ind w:hanging="153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  <w:lang w:val="en-US" w:eastAsia="zh-CN"/>
        </w:rPr>
        <w:t xml:space="preserve">Write statements to accomplish each of the following tasks: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</w:p>
    <w:p>
      <w:pPr>
        <w:pStyle w:val="12"/>
        <w:numPr>
          <w:ilvl w:val="0"/>
          <w:numId w:val="12"/>
        </w:numPr>
        <w:tabs>
          <w:tab w:val="left" w:pos="851"/>
        </w:tabs>
        <w:spacing w:line="360" w:lineRule="auto"/>
        <w:ind w:left="851" w:leftChars="0" w:firstLine="0" w:firstLineChars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Declare variables </w:t>
      </w:r>
      <w:r>
        <w:rPr>
          <w:rFonts w:ascii="Times New Roman" w:hAnsi="Times New Roman" w:eastAsia="Times New Roman" w:cs="Times New Roman"/>
          <w:sz w:val="24"/>
          <w:szCs w:val="24"/>
          <w:lang w:val="en-US" w:eastAsia="zh-CN"/>
        </w:rPr>
        <w:t>c</w:t>
      </w: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,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>d</w:t>
      </w: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, q and number to be of type int.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en-GB" w:eastAsia="zh-CN"/>
        </w:rPr>
        <w:t>(2marks)</w:t>
      </w:r>
    </w:p>
    <w:p>
      <w:pPr>
        <w:pStyle w:val="12"/>
        <w:numPr>
          <w:ilvl w:val="0"/>
          <w:numId w:val="12"/>
        </w:numPr>
        <w:tabs>
          <w:tab w:val="left" w:pos="851"/>
        </w:tabs>
        <w:spacing w:line="360" w:lineRule="auto"/>
        <w:ind w:left="851" w:leftChars="0" w:firstLine="0" w:firstLineChars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Prompt the user to enter an integer.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en-GB" w:eastAsia="zh-CN"/>
        </w:rPr>
        <w:t>(2marks)</w:t>
      </w:r>
    </w:p>
    <w:p>
      <w:pPr>
        <w:pStyle w:val="12"/>
        <w:numPr>
          <w:ilvl w:val="0"/>
          <w:numId w:val="12"/>
        </w:numPr>
        <w:tabs>
          <w:tab w:val="left" w:pos="851"/>
        </w:tabs>
        <w:spacing w:line="360" w:lineRule="auto"/>
        <w:ind w:left="851" w:leftChars="0" w:firstLine="0" w:firstLineChars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>Input an integer and assign the result to int variable value.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en-GB" w:eastAsia="zh-CN"/>
        </w:rPr>
        <w:t>(2marks)</w:t>
      </w: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 </w:t>
      </w:r>
    </w:p>
    <w:p>
      <w:pPr>
        <w:pStyle w:val="12"/>
        <w:numPr>
          <w:ilvl w:val="0"/>
          <w:numId w:val="12"/>
        </w:numPr>
        <w:tabs>
          <w:tab w:val="left" w:pos="851"/>
        </w:tabs>
        <w:spacing w:line="360" w:lineRule="auto"/>
        <w:ind w:left="851" w:leftChars="0" w:firstLine="0" w:firstLineChars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Print "This is a Java program" on one line in the command window. </w:t>
      </w:r>
    </w:p>
    <w:p>
      <w:pPr>
        <w:pStyle w:val="12"/>
        <w:numPr>
          <w:ilvl w:val="0"/>
          <w:numId w:val="0"/>
        </w:numPr>
        <w:tabs>
          <w:tab w:val="left" w:pos="851"/>
        </w:tabs>
        <w:spacing w:line="360" w:lineRule="auto"/>
        <w:ind w:left="851" w:leftChars="0"/>
        <w:jc w:val="both"/>
        <w:rPr>
          <w:rFonts w:hint="default" w:ascii="Times New Roman" w:hAnsi="Times New Roman" w:eastAsia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en-GB" w:eastAsia="zh-CN"/>
        </w:rPr>
        <w:t>(2marks)</w:t>
      </w:r>
    </w:p>
    <w:p>
      <w:pPr>
        <w:pStyle w:val="12"/>
        <w:numPr>
          <w:ilvl w:val="0"/>
          <w:numId w:val="12"/>
        </w:numPr>
        <w:tabs>
          <w:tab w:val="left" w:pos="851"/>
        </w:tabs>
        <w:spacing w:line="360" w:lineRule="auto"/>
        <w:ind w:left="851" w:leftChars="0" w:firstLine="0" w:firstLineChars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If the variable number is not equal to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>20</w:t>
      </w: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 xml:space="preserve">, display "The variable number is not equal to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>20</w:t>
      </w:r>
      <w:r>
        <w:rPr>
          <w:rFonts w:hint="default" w:ascii="Times New Roman" w:hAnsi="Times New Roman" w:eastAsia="Times New Roman" w:cs="Times New Roman"/>
          <w:sz w:val="24"/>
          <w:szCs w:val="24"/>
          <w:lang w:val="en-US" w:eastAsia="zh-CN"/>
        </w:rPr>
        <w:t>".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 w:eastAsia="zh-CN"/>
        </w:rPr>
        <w:tab/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en-GB" w:eastAsia="zh-CN"/>
        </w:rPr>
        <w:t>(2marks)</w:t>
      </w:r>
    </w:p>
    <w:p>
      <w:pPr>
        <w:pStyle w:val="12"/>
        <w:numPr>
          <w:ilvl w:val="0"/>
          <w:numId w:val="11"/>
        </w:numPr>
        <w:tabs>
          <w:tab w:val="left" w:pos="851"/>
        </w:tabs>
        <w:spacing w:line="360" w:lineRule="auto"/>
        <w:ind w:hanging="153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State whether each of the following is true or false. If false, explain why. </w:t>
      </w:r>
    </w:p>
    <w:p>
      <w:pPr>
        <w:pStyle w:val="12"/>
        <w:numPr>
          <w:ilvl w:val="2"/>
          <w:numId w:val="11"/>
        </w:numPr>
        <w:spacing w:line="360" w:lineRule="auto"/>
        <w:ind w:left="1100" w:leftChars="0" w:hanging="180" w:firstLineChars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Packages can be inbuilt or created by the use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11"/>
        </w:numPr>
        <w:spacing w:line="360" w:lineRule="auto"/>
        <w:ind w:left="1100" w:leftChars="0" w:hanging="180" w:firstLineChars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In any program that has a class, user defined package begins followed by the inbuilt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(1mark) </w:t>
      </w:r>
    </w:p>
    <w:p>
      <w:pPr>
        <w:pStyle w:val="12"/>
        <w:numPr>
          <w:ilvl w:val="2"/>
          <w:numId w:val="11"/>
        </w:numPr>
        <w:spacing w:line="360" w:lineRule="auto"/>
        <w:ind w:left="1100" w:leftChars="0" w:hanging="180" w:firstLineChars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Arguments in parentheses following a method name in a method declaration indicate that the method requires parameters to perform its task. 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11"/>
        </w:numPr>
        <w:spacing w:line="360" w:lineRule="auto"/>
        <w:ind w:left="1100" w:leftChars="0" w:hanging="180" w:firstLineChars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Methods declared with modifier static are accessible  to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all objects in the program</w:t>
      </w:r>
      <w:r>
        <w:rPr>
          <w:rFonts w:ascii="Times New Roman" w:hAnsi="Times New Roman" w:eastAsia="Times New Roman" w:cs="Times New Roman"/>
          <w:sz w:val="24"/>
          <w:szCs w:val="24"/>
        </w:rPr>
        <w:t>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11"/>
        </w:numPr>
        <w:spacing w:line="360" w:lineRule="auto"/>
        <w:ind w:left="1100" w:leftChars="0" w:hanging="180" w:firstLineChars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Variables declared in the body of a particular method are known as instance variables and can be used in all methods of the class. 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sectPr>
      <w:footerReference r:id="rId5" w:type="default"/>
      <w:pgSz w:w="11907" w:h="16839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896575452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>
            <w:pPr>
              <w:pStyle w:val="6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E7775BE"/>
    <w:multiLevelType w:val="singleLevel"/>
    <w:tmpl w:val="8E7775BE"/>
    <w:lvl w:ilvl="0" w:tentative="0">
      <w:start w:val="1"/>
      <w:numFmt w:val="lowerLetter"/>
      <w:suff w:val="space"/>
      <w:lvlText w:val="%1."/>
      <w:lvlJc w:val="left"/>
    </w:lvl>
  </w:abstractNum>
  <w:abstractNum w:abstractNumId="1">
    <w:nsid w:val="C230CCB1"/>
    <w:multiLevelType w:val="multilevel"/>
    <w:tmpl w:val="C230CCB1"/>
    <w:lvl w:ilvl="0" w:tentative="0">
      <w:start w:val="1"/>
      <w:numFmt w:val="lowerRoman"/>
      <w:lvlText w:val="%1."/>
      <w:lvlJc w:val="left"/>
      <w:pPr>
        <w:tabs>
          <w:tab w:val="left" w:pos="425"/>
        </w:tabs>
        <w:ind w:left="425" w:leftChars="0" w:hanging="65" w:firstLineChars="0"/>
      </w:pPr>
      <w:rPr>
        <w:rFonts w:hint="default" w:ascii="Times New Roman" w:hAnsi="Times New Roman" w:eastAsia="Calibri"/>
      </w:rPr>
    </w:lvl>
    <w:lvl w:ilvl="1" w:tentative="0">
      <w:start w:val="1"/>
      <w:numFmt w:val="lowerLetter"/>
      <w:lvlText w:val="%2."/>
      <w:lvlJc w:val="left"/>
      <w:pPr>
        <w:tabs>
          <w:tab w:val="left" w:pos="425"/>
        </w:tabs>
        <w:ind w:left="425" w:leftChars="0" w:firstLine="655" w:firstLineChars="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425"/>
        </w:tabs>
        <w:ind w:left="425" w:leftChars="0" w:firstLine="1555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425"/>
        </w:tabs>
        <w:ind w:left="425" w:leftChars="0" w:firstLine="2095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425"/>
        </w:tabs>
        <w:ind w:left="425" w:leftChars="0" w:firstLine="2815" w:firstLineChars="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tabs>
          <w:tab w:val="left" w:pos="425"/>
        </w:tabs>
        <w:ind w:left="425" w:leftChars="0" w:firstLine="3715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425"/>
        </w:tabs>
        <w:ind w:left="425" w:leftChars="0" w:firstLine="4255" w:firstLineChars="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425"/>
        </w:tabs>
        <w:ind w:left="425" w:leftChars="0" w:firstLine="4975" w:firstLineChars="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tabs>
          <w:tab w:val="left" w:pos="425"/>
        </w:tabs>
        <w:ind w:left="425" w:leftChars="0" w:firstLine="5875" w:firstLineChars="0"/>
      </w:pPr>
      <w:rPr>
        <w:rFonts w:hint="default"/>
      </w:rPr>
    </w:lvl>
  </w:abstractNum>
  <w:abstractNum w:abstractNumId="2">
    <w:nsid w:val="075F908C"/>
    <w:multiLevelType w:val="singleLevel"/>
    <w:tmpl w:val="075F908C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161719C8"/>
    <w:multiLevelType w:val="multilevel"/>
    <w:tmpl w:val="161719C8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B55F2D"/>
    <w:multiLevelType w:val="multilevel"/>
    <w:tmpl w:val="1DB55F2D"/>
    <w:lvl w:ilvl="0" w:tentative="0">
      <w:start w:val="1"/>
      <w:numFmt w:val="lowerLetter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AD550E"/>
    <w:multiLevelType w:val="multilevel"/>
    <w:tmpl w:val="20AD550E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73312C"/>
    <w:multiLevelType w:val="singleLevel"/>
    <w:tmpl w:val="4273312C"/>
    <w:lvl w:ilvl="0" w:tentative="0">
      <w:start w:val="1"/>
      <w:numFmt w:val="lowerLetter"/>
      <w:suff w:val="space"/>
      <w:lvlText w:val="%1."/>
      <w:lvlJc w:val="left"/>
      <w:rPr>
        <w:rFonts w:hint="default"/>
        <w:b w:val="0"/>
        <w:bCs w:val="0"/>
      </w:rPr>
    </w:lvl>
  </w:abstractNum>
  <w:abstractNum w:abstractNumId="7">
    <w:nsid w:val="620E6C51"/>
    <w:multiLevelType w:val="multilevel"/>
    <w:tmpl w:val="620E6C51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>
    <w:nsid w:val="681E18F7"/>
    <w:multiLevelType w:val="multilevel"/>
    <w:tmpl w:val="681E18F7"/>
    <w:lvl w:ilvl="0" w:tentative="0">
      <w:start w:val="1"/>
      <w:numFmt w:val="lowerRoman"/>
      <w:lvlText w:val="%1."/>
      <w:lvlJc w:val="right"/>
      <w:pPr>
        <w:ind w:left="216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880" w:hanging="360"/>
      </w:pPr>
    </w:lvl>
    <w:lvl w:ilvl="2" w:tentative="0">
      <w:start w:val="1"/>
      <w:numFmt w:val="lowerRoman"/>
      <w:lvlText w:val="%3."/>
      <w:lvlJc w:val="right"/>
      <w:pPr>
        <w:ind w:left="3600" w:hanging="180"/>
      </w:pPr>
    </w:lvl>
    <w:lvl w:ilvl="3" w:tentative="0">
      <w:start w:val="1"/>
      <w:numFmt w:val="decimal"/>
      <w:lvlText w:val="%4."/>
      <w:lvlJc w:val="left"/>
      <w:pPr>
        <w:ind w:left="4320" w:hanging="360"/>
      </w:pPr>
    </w:lvl>
    <w:lvl w:ilvl="4" w:tentative="0">
      <w:start w:val="1"/>
      <w:numFmt w:val="lowerLetter"/>
      <w:lvlText w:val="%5."/>
      <w:lvlJc w:val="left"/>
      <w:pPr>
        <w:ind w:left="5040" w:hanging="360"/>
      </w:pPr>
    </w:lvl>
    <w:lvl w:ilvl="5" w:tentative="0">
      <w:start w:val="1"/>
      <w:numFmt w:val="lowerRoman"/>
      <w:lvlText w:val="%6."/>
      <w:lvlJc w:val="right"/>
      <w:pPr>
        <w:ind w:left="5760" w:hanging="180"/>
      </w:pPr>
    </w:lvl>
    <w:lvl w:ilvl="6" w:tentative="0">
      <w:start w:val="1"/>
      <w:numFmt w:val="decimal"/>
      <w:lvlText w:val="%7."/>
      <w:lvlJc w:val="left"/>
      <w:pPr>
        <w:ind w:left="6480" w:hanging="360"/>
      </w:pPr>
    </w:lvl>
    <w:lvl w:ilvl="7" w:tentative="0">
      <w:start w:val="1"/>
      <w:numFmt w:val="lowerLetter"/>
      <w:lvlText w:val="%8."/>
      <w:lvlJc w:val="left"/>
      <w:pPr>
        <w:ind w:left="7200" w:hanging="360"/>
      </w:pPr>
    </w:lvl>
    <w:lvl w:ilvl="8" w:tentative="0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68A3134F"/>
    <w:multiLevelType w:val="multilevel"/>
    <w:tmpl w:val="68A3134F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982A631"/>
    <w:multiLevelType w:val="singleLevel"/>
    <w:tmpl w:val="6982A631"/>
    <w:lvl w:ilvl="0" w:tentative="0">
      <w:start w:val="1"/>
      <w:numFmt w:val="lowerRoman"/>
      <w:suff w:val="space"/>
      <w:lvlText w:val="%1."/>
      <w:lvlJc w:val="left"/>
      <w:pPr>
        <w:ind w:left="851" w:leftChars="0" w:firstLine="0" w:firstLineChars="0"/>
      </w:pPr>
    </w:lvl>
  </w:abstractNum>
  <w:abstractNum w:abstractNumId="11">
    <w:nsid w:val="6BAB6092"/>
    <w:multiLevelType w:val="multilevel"/>
    <w:tmpl w:val="6BAB6092"/>
    <w:lvl w:ilvl="0" w:tentative="0">
      <w:start w:val="4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1"/>
  </w:num>
  <w:num w:numId="5">
    <w:abstractNumId w:val="6"/>
  </w:num>
  <w:num w:numId="6">
    <w:abstractNumId w:val="9"/>
  </w:num>
  <w:num w:numId="7">
    <w:abstractNumId w:val="3"/>
  </w:num>
  <w:num w:numId="8">
    <w:abstractNumId w:val="0"/>
  </w:num>
  <w:num w:numId="9">
    <w:abstractNumId w:val="2"/>
  </w:num>
  <w:num w:numId="10">
    <w:abstractNumId w:val="1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MrU0MjIyMTS0tDRV0lEKTi0uzszPAymwrAUAnAEkiSwAAAA="/>
  </w:docVars>
  <w:rsids>
    <w:rsidRoot w:val="00891312"/>
    <w:rsid w:val="000116C8"/>
    <w:rsid w:val="00014805"/>
    <w:rsid w:val="000275D7"/>
    <w:rsid w:val="0004643B"/>
    <w:rsid w:val="00054BB2"/>
    <w:rsid w:val="0008106E"/>
    <w:rsid w:val="00092A4B"/>
    <w:rsid w:val="000A1474"/>
    <w:rsid w:val="000A5102"/>
    <w:rsid w:val="000A591D"/>
    <w:rsid w:val="000B0021"/>
    <w:rsid w:val="000B141C"/>
    <w:rsid w:val="000C5A20"/>
    <w:rsid w:val="000D330E"/>
    <w:rsid w:val="000E3A5A"/>
    <w:rsid w:val="000F3437"/>
    <w:rsid w:val="000F52CD"/>
    <w:rsid w:val="0011191C"/>
    <w:rsid w:val="00112C96"/>
    <w:rsid w:val="001151A1"/>
    <w:rsid w:val="00123BF2"/>
    <w:rsid w:val="0013210D"/>
    <w:rsid w:val="001344E8"/>
    <w:rsid w:val="00134750"/>
    <w:rsid w:val="00143018"/>
    <w:rsid w:val="0014773A"/>
    <w:rsid w:val="001568CB"/>
    <w:rsid w:val="00165174"/>
    <w:rsid w:val="00165C62"/>
    <w:rsid w:val="001778FE"/>
    <w:rsid w:val="0018666D"/>
    <w:rsid w:val="001A581B"/>
    <w:rsid w:val="001A7B64"/>
    <w:rsid w:val="001B5F3B"/>
    <w:rsid w:val="001C4686"/>
    <w:rsid w:val="001D2E1E"/>
    <w:rsid w:val="001D34B0"/>
    <w:rsid w:val="001E44AC"/>
    <w:rsid w:val="001E5BFA"/>
    <w:rsid w:val="00204B0C"/>
    <w:rsid w:val="00205C41"/>
    <w:rsid w:val="002079D2"/>
    <w:rsid w:val="00207BDF"/>
    <w:rsid w:val="002150DA"/>
    <w:rsid w:val="00222633"/>
    <w:rsid w:val="00224BDE"/>
    <w:rsid w:val="0023002C"/>
    <w:rsid w:val="00233F88"/>
    <w:rsid w:val="00237BDC"/>
    <w:rsid w:val="00243012"/>
    <w:rsid w:val="00247F08"/>
    <w:rsid w:val="002605B7"/>
    <w:rsid w:val="00271660"/>
    <w:rsid w:val="00277882"/>
    <w:rsid w:val="00282123"/>
    <w:rsid w:val="00286DCC"/>
    <w:rsid w:val="00291EBD"/>
    <w:rsid w:val="00292EEB"/>
    <w:rsid w:val="002A14E3"/>
    <w:rsid w:val="002A187D"/>
    <w:rsid w:val="002A6B36"/>
    <w:rsid w:val="002B755B"/>
    <w:rsid w:val="002D3A03"/>
    <w:rsid w:val="002D7FE8"/>
    <w:rsid w:val="00326414"/>
    <w:rsid w:val="00343229"/>
    <w:rsid w:val="00347D2E"/>
    <w:rsid w:val="003569B3"/>
    <w:rsid w:val="00371D78"/>
    <w:rsid w:val="00387BAD"/>
    <w:rsid w:val="00393071"/>
    <w:rsid w:val="003C29C5"/>
    <w:rsid w:val="003C5BFC"/>
    <w:rsid w:val="003C6C20"/>
    <w:rsid w:val="003D17C1"/>
    <w:rsid w:val="003D3525"/>
    <w:rsid w:val="003D441F"/>
    <w:rsid w:val="003D5A4B"/>
    <w:rsid w:val="003E3B9A"/>
    <w:rsid w:val="003F695B"/>
    <w:rsid w:val="00404188"/>
    <w:rsid w:val="00415915"/>
    <w:rsid w:val="00426447"/>
    <w:rsid w:val="00434C84"/>
    <w:rsid w:val="0045404E"/>
    <w:rsid w:val="00471A41"/>
    <w:rsid w:val="00473084"/>
    <w:rsid w:val="004916EA"/>
    <w:rsid w:val="0049422C"/>
    <w:rsid w:val="004970D3"/>
    <w:rsid w:val="0049793C"/>
    <w:rsid w:val="004A187B"/>
    <w:rsid w:val="004A3896"/>
    <w:rsid w:val="004C16AF"/>
    <w:rsid w:val="004C1B61"/>
    <w:rsid w:val="004C69B9"/>
    <w:rsid w:val="004C7151"/>
    <w:rsid w:val="004C71D8"/>
    <w:rsid w:val="004E1958"/>
    <w:rsid w:val="005107E0"/>
    <w:rsid w:val="005119C3"/>
    <w:rsid w:val="0051266C"/>
    <w:rsid w:val="00526058"/>
    <w:rsid w:val="005434A5"/>
    <w:rsid w:val="00556C91"/>
    <w:rsid w:val="005620C2"/>
    <w:rsid w:val="00565096"/>
    <w:rsid w:val="00567881"/>
    <w:rsid w:val="00592653"/>
    <w:rsid w:val="00595BA2"/>
    <w:rsid w:val="005A181D"/>
    <w:rsid w:val="005A29EB"/>
    <w:rsid w:val="005A4C60"/>
    <w:rsid w:val="005A7A98"/>
    <w:rsid w:val="005B34E9"/>
    <w:rsid w:val="005B6CED"/>
    <w:rsid w:val="005C3DA8"/>
    <w:rsid w:val="005E4AF4"/>
    <w:rsid w:val="00613247"/>
    <w:rsid w:val="00620C80"/>
    <w:rsid w:val="00626152"/>
    <w:rsid w:val="0063132D"/>
    <w:rsid w:val="00635816"/>
    <w:rsid w:val="0064353C"/>
    <w:rsid w:val="00643EF4"/>
    <w:rsid w:val="00667FA1"/>
    <w:rsid w:val="0067096A"/>
    <w:rsid w:val="00671EFF"/>
    <w:rsid w:val="00676628"/>
    <w:rsid w:val="006840FB"/>
    <w:rsid w:val="00692873"/>
    <w:rsid w:val="00695D60"/>
    <w:rsid w:val="006B6B30"/>
    <w:rsid w:val="006C7CCE"/>
    <w:rsid w:val="006F33EF"/>
    <w:rsid w:val="006F4E8E"/>
    <w:rsid w:val="006F7BF1"/>
    <w:rsid w:val="007015BB"/>
    <w:rsid w:val="007060B1"/>
    <w:rsid w:val="007063E2"/>
    <w:rsid w:val="0070660D"/>
    <w:rsid w:val="0070745A"/>
    <w:rsid w:val="007102D1"/>
    <w:rsid w:val="00714292"/>
    <w:rsid w:val="00716692"/>
    <w:rsid w:val="00722B79"/>
    <w:rsid w:val="00733189"/>
    <w:rsid w:val="00741D74"/>
    <w:rsid w:val="00746517"/>
    <w:rsid w:val="0077017D"/>
    <w:rsid w:val="007750FC"/>
    <w:rsid w:val="00777CE5"/>
    <w:rsid w:val="00793542"/>
    <w:rsid w:val="00793F51"/>
    <w:rsid w:val="007B5D40"/>
    <w:rsid w:val="007C69F5"/>
    <w:rsid w:val="007E1186"/>
    <w:rsid w:val="007E193F"/>
    <w:rsid w:val="007F1672"/>
    <w:rsid w:val="007F249E"/>
    <w:rsid w:val="007F75B6"/>
    <w:rsid w:val="00821B2F"/>
    <w:rsid w:val="00835EB3"/>
    <w:rsid w:val="008446B6"/>
    <w:rsid w:val="00846B34"/>
    <w:rsid w:val="008535FC"/>
    <w:rsid w:val="0085446F"/>
    <w:rsid w:val="008607E2"/>
    <w:rsid w:val="00871588"/>
    <w:rsid w:val="00871A36"/>
    <w:rsid w:val="008762B6"/>
    <w:rsid w:val="008812C7"/>
    <w:rsid w:val="00891312"/>
    <w:rsid w:val="008959D2"/>
    <w:rsid w:val="008B6004"/>
    <w:rsid w:val="008D5699"/>
    <w:rsid w:val="008E1EE0"/>
    <w:rsid w:val="008F2A7F"/>
    <w:rsid w:val="008F6D1E"/>
    <w:rsid w:val="009055C7"/>
    <w:rsid w:val="00911133"/>
    <w:rsid w:val="00914679"/>
    <w:rsid w:val="00933F57"/>
    <w:rsid w:val="009422D1"/>
    <w:rsid w:val="00942BD9"/>
    <w:rsid w:val="009451D1"/>
    <w:rsid w:val="00952FB3"/>
    <w:rsid w:val="0095744B"/>
    <w:rsid w:val="0095759F"/>
    <w:rsid w:val="00961784"/>
    <w:rsid w:val="00973C42"/>
    <w:rsid w:val="0099273B"/>
    <w:rsid w:val="009949FE"/>
    <w:rsid w:val="009A4517"/>
    <w:rsid w:val="009B34CF"/>
    <w:rsid w:val="009C095D"/>
    <w:rsid w:val="009C103B"/>
    <w:rsid w:val="009D5723"/>
    <w:rsid w:val="009E4940"/>
    <w:rsid w:val="009F0BF1"/>
    <w:rsid w:val="009F163A"/>
    <w:rsid w:val="00A00888"/>
    <w:rsid w:val="00A00DE1"/>
    <w:rsid w:val="00A05CBB"/>
    <w:rsid w:val="00A1585F"/>
    <w:rsid w:val="00A1747B"/>
    <w:rsid w:val="00A23B87"/>
    <w:rsid w:val="00A27202"/>
    <w:rsid w:val="00A33161"/>
    <w:rsid w:val="00A477AD"/>
    <w:rsid w:val="00A47C85"/>
    <w:rsid w:val="00A50F60"/>
    <w:rsid w:val="00A62093"/>
    <w:rsid w:val="00A71B21"/>
    <w:rsid w:val="00A722A8"/>
    <w:rsid w:val="00A725CF"/>
    <w:rsid w:val="00A84630"/>
    <w:rsid w:val="00A90190"/>
    <w:rsid w:val="00A96BF7"/>
    <w:rsid w:val="00A96CDB"/>
    <w:rsid w:val="00AA6C2D"/>
    <w:rsid w:val="00AC5582"/>
    <w:rsid w:val="00AD00C1"/>
    <w:rsid w:val="00AD05DC"/>
    <w:rsid w:val="00AD0881"/>
    <w:rsid w:val="00AD2D64"/>
    <w:rsid w:val="00AD4014"/>
    <w:rsid w:val="00AD6DC0"/>
    <w:rsid w:val="00AD76BE"/>
    <w:rsid w:val="00AD78FA"/>
    <w:rsid w:val="00AE006A"/>
    <w:rsid w:val="00AE36C4"/>
    <w:rsid w:val="00AE467D"/>
    <w:rsid w:val="00AE6E55"/>
    <w:rsid w:val="00AF13EA"/>
    <w:rsid w:val="00B003D6"/>
    <w:rsid w:val="00B0048D"/>
    <w:rsid w:val="00B06481"/>
    <w:rsid w:val="00B17E10"/>
    <w:rsid w:val="00B41878"/>
    <w:rsid w:val="00B43247"/>
    <w:rsid w:val="00B43CED"/>
    <w:rsid w:val="00B44537"/>
    <w:rsid w:val="00B45D2B"/>
    <w:rsid w:val="00B63930"/>
    <w:rsid w:val="00B67996"/>
    <w:rsid w:val="00B7168E"/>
    <w:rsid w:val="00B745CB"/>
    <w:rsid w:val="00B7782D"/>
    <w:rsid w:val="00B87251"/>
    <w:rsid w:val="00BA17FD"/>
    <w:rsid w:val="00BC28AD"/>
    <w:rsid w:val="00BC5D78"/>
    <w:rsid w:val="00BE15B1"/>
    <w:rsid w:val="00BF1898"/>
    <w:rsid w:val="00BF34E5"/>
    <w:rsid w:val="00BF6387"/>
    <w:rsid w:val="00C11EC6"/>
    <w:rsid w:val="00C11F85"/>
    <w:rsid w:val="00C273C9"/>
    <w:rsid w:val="00C27F53"/>
    <w:rsid w:val="00C32DF2"/>
    <w:rsid w:val="00C34601"/>
    <w:rsid w:val="00C478AB"/>
    <w:rsid w:val="00C62F95"/>
    <w:rsid w:val="00C772DE"/>
    <w:rsid w:val="00C827C2"/>
    <w:rsid w:val="00C833C1"/>
    <w:rsid w:val="00C8530E"/>
    <w:rsid w:val="00C9277B"/>
    <w:rsid w:val="00CA023A"/>
    <w:rsid w:val="00CA2FD7"/>
    <w:rsid w:val="00CB4B1B"/>
    <w:rsid w:val="00CD7AF0"/>
    <w:rsid w:val="00CE1523"/>
    <w:rsid w:val="00CF4BC7"/>
    <w:rsid w:val="00D00D99"/>
    <w:rsid w:val="00D00DC0"/>
    <w:rsid w:val="00D03915"/>
    <w:rsid w:val="00D10CD6"/>
    <w:rsid w:val="00D12DF9"/>
    <w:rsid w:val="00D1698E"/>
    <w:rsid w:val="00D31F75"/>
    <w:rsid w:val="00D46093"/>
    <w:rsid w:val="00D5250C"/>
    <w:rsid w:val="00D63FA1"/>
    <w:rsid w:val="00D67371"/>
    <w:rsid w:val="00D77631"/>
    <w:rsid w:val="00D8321E"/>
    <w:rsid w:val="00DA2DFF"/>
    <w:rsid w:val="00DA7EE2"/>
    <w:rsid w:val="00DB1246"/>
    <w:rsid w:val="00DB6BDF"/>
    <w:rsid w:val="00DD18DA"/>
    <w:rsid w:val="00DD3046"/>
    <w:rsid w:val="00DD335F"/>
    <w:rsid w:val="00DE10CD"/>
    <w:rsid w:val="00DE3F86"/>
    <w:rsid w:val="00DF26EF"/>
    <w:rsid w:val="00E12A78"/>
    <w:rsid w:val="00E22171"/>
    <w:rsid w:val="00E2299E"/>
    <w:rsid w:val="00E25745"/>
    <w:rsid w:val="00E35376"/>
    <w:rsid w:val="00E412BF"/>
    <w:rsid w:val="00E43DAE"/>
    <w:rsid w:val="00E44D87"/>
    <w:rsid w:val="00E46281"/>
    <w:rsid w:val="00E74769"/>
    <w:rsid w:val="00E747A7"/>
    <w:rsid w:val="00E907BD"/>
    <w:rsid w:val="00E91002"/>
    <w:rsid w:val="00EB4442"/>
    <w:rsid w:val="00EC0EB1"/>
    <w:rsid w:val="00EC1B00"/>
    <w:rsid w:val="00EC27BB"/>
    <w:rsid w:val="00ED52DC"/>
    <w:rsid w:val="00EF5F69"/>
    <w:rsid w:val="00F036D6"/>
    <w:rsid w:val="00F04116"/>
    <w:rsid w:val="00F10E2F"/>
    <w:rsid w:val="00F1240A"/>
    <w:rsid w:val="00F15636"/>
    <w:rsid w:val="00F15D71"/>
    <w:rsid w:val="00F24C9A"/>
    <w:rsid w:val="00F31AF5"/>
    <w:rsid w:val="00F32213"/>
    <w:rsid w:val="00F401F0"/>
    <w:rsid w:val="00F4483B"/>
    <w:rsid w:val="00F50DAA"/>
    <w:rsid w:val="00F66AC4"/>
    <w:rsid w:val="00F74C31"/>
    <w:rsid w:val="00F759FC"/>
    <w:rsid w:val="00F84134"/>
    <w:rsid w:val="00F877A0"/>
    <w:rsid w:val="00F951CE"/>
    <w:rsid w:val="00FB1877"/>
    <w:rsid w:val="00FD48D4"/>
    <w:rsid w:val="00FE042A"/>
    <w:rsid w:val="00FE1461"/>
    <w:rsid w:val="00FE298C"/>
    <w:rsid w:val="00FE40DE"/>
    <w:rsid w:val="00FE4558"/>
    <w:rsid w:val="00FE71DF"/>
    <w:rsid w:val="00FF0541"/>
    <w:rsid w:val="00FF20AA"/>
    <w:rsid w:val="00FF6E5B"/>
    <w:rsid w:val="10033826"/>
    <w:rsid w:val="11BC69E2"/>
    <w:rsid w:val="381670D3"/>
    <w:rsid w:val="4D457944"/>
    <w:rsid w:val="56692F5F"/>
    <w:rsid w:val="5A6624D5"/>
    <w:rsid w:val="68065BCA"/>
    <w:rsid w:val="6DAF1600"/>
    <w:rsid w:val="718E5D4E"/>
    <w:rsid w:val="777F7A2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5"/>
    <w:qFormat/>
    <w:uiPriority w:val="0"/>
    <w:pPr>
      <w:keepNext/>
      <w:spacing w:after="0" w:line="240" w:lineRule="auto"/>
      <w:outlineLvl w:val="0"/>
    </w:pPr>
    <w:rPr>
      <w:rFonts w:ascii="Garamond" w:hAnsi="Garamond" w:eastAsia="Times New Roman" w:cs="Times New Roman"/>
      <w:b/>
      <w:bCs/>
      <w:sz w:val="24"/>
      <w:szCs w:val="24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6">
    <w:name w:val="foot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6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8">
    <w:name w:val="HTML Code"/>
    <w:basedOn w:val="3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9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0">
    <w:name w:val="Normal (Web)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table" w:styleId="11">
    <w:name w:val="Table Grid"/>
    <w:basedOn w:val="4"/>
    <w:uiPriority w:val="3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14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 w:eastAsiaTheme="minorHAnsi"/>
      <w:color w:val="000000"/>
      <w:sz w:val="24"/>
      <w:szCs w:val="24"/>
      <w:lang w:val="en-US" w:eastAsia="en-US" w:bidi="ar-SA"/>
    </w:rPr>
  </w:style>
  <w:style w:type="character" w:customStyle="1" w:styleId="15">
    <w:name w:val="Heading 1 Char"/>
    <w:basedOn w:val="3"/>
    <w:link w:val="2"/>
    <w:uiPriority w:val="9"/>
    <w:rPr>
      <w:rFonts w:ascii="Garamond" w:hAnsi="Garamond" w:eastAsia="Times New Roman" w:cs="Times New Roman"/>
      <w:b/>
      <w:bCs/>
      <w:sz w:val="24"/>
      <w:szCs w:val="24"/>
    </w:rPr>
  </w:style>
  <w:style w:type="character" w:customStyle="1" w:styleId="16">
    <w:name w:val="Header Char"/>
    <w:basedOn w:val="3"/>
    <w:link w:val="7"/>
    <w:qFormat/>
    <w:uiPriority w:val="99"/>
  </w:style>
  <w:style w:type="character" w:customStyle="1" w:styleId="17">
    <w:name w:val="Footer Char"/>
    <w:basedOn w:val="3"/>
    <w:link w:val="6"/>
    <w:qFormat/>
    <w:uiPriority w:val="99"/>
  </w:style>
  <w:style w:type="paragraph" w:styleId="18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9">
    <w:name w:val="HTML Preformatted Char"/>
    <w:basedOn w:val="3"/>
    <w:link w:val="9"/>
    <w:semiHidden/>
    <w:qFormat/>
    <w:uiPriority w:val="99"/>
    <w:rPr>
      <w:rFonts w:ascii="Courier New" w:hAnsi="Courier New" w:eastAsia="Times New Roman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00086835-E5B3-4F6F-89DB-365A4142558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1117</Words>
  <Characters>6370</Characters>
  <Lines>53</Lines>
  <Paragraphs>14</Paragraphs>
  <TotalTime>2</TotalTime>
  <ScaleCrop>false</ScaleCrop>
  <LinksUpToDate>false</LinksUpToDate>
  <CharactersWithSpaces>7473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9T05:23:00Z</dcterms:created>
  <dc:creator>Mwalili</dc:creator>
  <cp:lastModifiedBy>fkimani</cp:lastModifiedBy>
  <cp:lastPrinted>2022-02-22T10:00:00Z</cp:lastPrinted>
  <dcterms:modified xsi:type="dcterms:W3CDTF">2023-06-14T14:12:32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8CAF44FB5DFB420EA5B963C99494C2B7</vt:lpwstr>
  </property>
</Properties>
</file>